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708" w:type="dxa"/>
        <w:tblLook w:val="04A0" w:firstRow="1" w:lastRow="0" w:firstColumn="1" w:lastColumn="0" w:noHBand="0" w:noVBand="1"/>
      </w:tblPr>
      <w:tblGrid>
        <w:gridCol w:w="1000"/>
        <w:gridCol w:w="1747"/>
        <w:gridCol w:w="2080"/>
        <w:gridCol w:w="571"/>
        <w:gridCol w:w="2665"/>
        <w:gridCol w:w="481"/>
        <w:gridCol w:w="961"/>
        <w:gridCol w:w="170"/>
        <w:gridCol w:w="625"/>
        <w:gridCol w:w="671"/>
        <w:gridCol w:w="625"/>
        <w:gridCol w:w="353"/>
        <w:gridCol w:w="319"/>
        <w:gridCol w:w="625"/>
        <w:gridCol w:w="671"/>
        <w:gridCol w:w="625"/>
        <w:gridCol w:w="236"/>
        <w:gridCol w:w="437"/>
      </w:tblGrid>
      <w:tr w:rsidR="00F250B6" w:rsidRPr="00F250B6" w14:paraId="4B0AE9A2" w14:textId="77777777" w:rsidTr="0096735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371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6318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A7EDB56" w:rsidR="00F250B6" w:rsidRPr="00F250B6" w:rsidRDefault="00163F4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functionality of SQUARE function</w:t>
            </w:r>
          </w:p>
        </w:tc>
      </w:tr>
      <w:tr w:rsidR="00F250B6" w:rsidRPr="00F250B6" w14:paraId="6632E772" w14:textId="77777777" w:rsidTr="0096735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B0ABBF6" w:rsidR="00F250B6" w:rsidRPr="00F250B6" w:rsidRDefault="00163F4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Mohsin</w:t>
            </w:r>
          </w:p>
        </w:tc>
        <w:tc>
          <w:tcPr>
            <w:tcW w:w="371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2C39849" w:rsidR="00F250B6" w:rsidRPr="00F250B6" w:rsidRDefault="00163F4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Mohsin</w:t>
            </w:r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47A7B929" w:rsidR="00F250B6" w:rsidRPr="00F250B6" w:rsidRDefault="00163F4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F250B6" w:rsidRPr="00F250B6" w14:paraId="3C91D456" w14:textId="77777777" w:rsidTr="0096735A">
        <w:trPr>
          <w:gridAfter w:val="1"/>
          <w:wAfter w:w="437" w:type="dxa"/>
          <w:trHeight w:val="295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96735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3F581F" w:rsidR="00F250B6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test case of given document is ok Pass</w:t>
            </w:r>
          </w:p>
        </w:tc>
        <w:tc>
          <w:tcPr>
            <w:tcW w:w="161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96735A">
        <w:trPr>
          <w:gridAfter w:val="1"/>
          <w:wAfter w:w="437" w:type="dxa"/>
          <w:trHeight w:val="295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96735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5C5EE9C" w:rsidR="00F250B6" w:rsidRPr="00F250B6" w:rsidRDefault="0033270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Mohsin</w:t>
            </w:r>
          </w:p>
        </w:tc>
        <w:tc>
          <w:tcPr>
            <w:tcW w:w="371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13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E41134E" w:rsidR="00F250B6" w:rsidRPr="00F250B6" w:rsidRDefault="0033270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2-2025</w:t>
            </w:r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96735A">
        <w:trPr>
          <w:gridAfter w:val="1"/>
          <w:wAfter w:w="437" w:type="dxa"/>
          <w:trHeight w:val="295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96735A">
        <w:trPr>
          <w:gridAfter w:val="6"/>
          <w:wAfter w:w="2913" w:type="dxa"/>
          <w:trHeight w:val="295"/>
        </w:trPr>
        <w:tc>
          <w:tcPr>
            <w:tcW w:w="84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398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961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2444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96735A">
        <w:trPr>
          <w:gridAfter w:val="6"/>
          <w:wAfter w:w="2913" w:type="dxa"/>
          <w:trHeight w:val="295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5B1C78BF" w:rsidR="00F250B6" w:rsidRPr="00F250B6" w:rsidRDefault="0033270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sual Studio IDE with c++ module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790A9567" w:rsidR="00F250B6" w:rsidRPr="00F250B6" w:rsidRDefault="0033270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=5</w:t>
            </w:r>
          </w:p>
        </w:tc>
      </w:tr>
      <w:tr w:rsidR="00F250B6" w:rsidRPr="00F250B6" w14:paraId="29E8EC92" w14:textId="77777777" w:rsidTr="0096735A">
        <w:trPr>
          <w:gridAfter w:val="6"/>
          <w:wAfter w:w="2913" w:type="dxa"/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B21FF80" w:rsidR="00F250B6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</w:t>
            </w:r>
            <w:r w:rsidR="0033270C">
              <w:rPr>
                <w:rFonts w:eastAsia="Times New Roman" w:cstheme="minorHAnsi"/>
                <w:lang w:eastAsia="en-GB"/>
              </w:rPr>
              <w:t>=-5</w:t>
            </w:r>
          </w:p>
        </w:tc>
      </w:tr>
      <w:tr w:rsidR="00F250B6" w:rsidRPr="00F250B6" w14:paraId="78209763" w14:textId="77777777" w:rsidTr="0096735A">
        <w:trPr>
          <w:gridAfter w:val="6"/>
          <w:wAfter w:w="2913" w:type="dxa"/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4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566214F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>A=1000</w:t>
            </w:r>
          </w:p>
        </w:tc>
      </w:tr>
      <w:tr w:rsidR="0096735A" w:rsidRPr="00F250B6" w14:paraId="26723356" w14:textId="77777777" w:rsidTr="0096735A">
        <w:trPr>
          <w:gridAfter w:val="6"/>
          <w:wAfter w:w="2913" w:type="dxa"/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E3F9B" w14:textId="77777777" w:rsidR="0096735A" w:rsidRPr="00F250B6" w:rsidRDefault="0096735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8B1040" w14:textId="77777777" w:rsidR="0096735A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FB3327" w14:textId="77777777" w:rsidR="0096735A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63916" w14:textId="567661D6" w:rsidR="0096735A" w:rsidRPr="00F250B6" w:rsidRDefault="0096735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4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28B346" w14:textId="207C2A7B" w:rsidR="0096735A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=10000</w:t>
            </w:r>
          </w:p>
        </w:tc>
      </w:tr>
      <w:tr w:rsidR="00F250B6" w:rsidRPr="00F250B6" w14:paraId="49C676B2" w14:textId="77777777" w:rsidTr="0096735A">
        <w:trPr>
          <w:gridAfter w:val="6"/>
          <w:wAfter w:w="2913" w:type="dxa"/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39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4DCBA374" w:rsidR="00F250B6" w:rsidRPr="00F250B6" w:rsidRDefault="0096735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44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50197EB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>A=1000000</w:t>
            </w:r>
          </w:p>
        </w:tc>
      </w:tr>
      <w:tr w:rsidR="00F250B6" w:rsidRPr="00F250B6" w14:paraId="03381A14" w14:textId="77777777" w:rsidTr="0096735A">
        <w:trPr>
          <w:gridAfter w:val="1"/>
          <w:wAfter w:w="437" w:type="dxa"/>
          <w:trHeight w:val="151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4DDF8A" w14:textId="22F91949" w:rsidR="0096735A" w:rsidRPr="00F250B6" w:rsidRDefault="0096735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96735A">
        <w:trPr>
          <w:trHeight w:val="295"/>
        </w:trPr>
        <w:tc>
          <w:tcPr>
            <w:tcW w:w="84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6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B91FEAF" w:rsidR="0096735A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 w:rsidRPr="00F250B6">
              <w:rPr>
                <w:rFonts w:eastAsia="Times New Roman" w:cstheme="minorHAnsi"/>
                <w:lang w:eastAsia="en-GB"/>
              </w:rPr>
              <w:t>Verify</w:t>
            </w:r>
            <w:r w:rsidR="0033270C">
              <w:rPr>
                <w:rFonts w:eastAsia="Times New Roman" w:cstheme="minorHAnsi"/>
                <w:lang w:eastAsia="en-GB"/>
              </w:rPr>
              <w:t xml:space="preserve">  the</w:t>
            </w:r>
            <w:proofErr w:type="gramEnd"/>
            <w:r w:rsidR="0033270C">
              <w:rPr>
                <w:rFonts w:eastAsia="Times New Roman" w:cstheme="minorHAnsi"/>
                <w:lang w:eastAsia="en-GB"/>
              </w:rPr>
              <w:t xml:space="preserve"> functionality of square function working properly with positive and negative values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96735A">
        <w:trPr>
          <w:gridAfter w:val="1"/>
          <w:wAfter w:w="437" w:type="dxa"/>
          <w:trHeight w:val="295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4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96735A">
        <w:trPr>
          <w:trHeight w:val="472"/>
        </w:trPr>
        <w:tc>
          <w:tcPr>
            <w:tcW w:w="84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82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717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2427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8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96735A">
        <w:trPr>
          <w:trHeight w:val="472"/>
        </w:trPr>
        <w:tc>
          <w:tcPr>
            <w:tcW w:w="84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2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17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27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8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96735A">
        <w:trPr>
          <w:trHeight w:val="573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3BA8ED6" w:rsidR="00F250B6" w:rsidRPr="00F250B6" w:rsidRDefault="0033270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Open  Visual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studio and load  source code</w:t>
            </w:r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2B902C5" w:rsidR="00F250B6" w:rsidRPr="00F250B6" w:rsidRDefault="00635F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urce code should be loaded</w:t>
            </w: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2DE6612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r w:rsidR="0096735A"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96735A">
        <w:trPr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1743EA59" w:rsidR="00F250B6" w:rsidRPr="00F250B6" w:rsidRDefault="002144F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cate the square function in source code</w:t>
            </w:r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1EE26" w14:textId="5B83AC94" w:rsidR="00F250B6" w:rsidRPr="00F250B6" w:rsidRDefault="00635F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quare function code should be there</w:t>
            </w: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35FD5" w:rsidRPr="00F250B6" w14:paraId="5623D7F4" w14:textId="77777777" w:rsidTr="0096735A">
        <w:trPr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635FD5" w:rsidRPr="00F250B6" w:rsidRDefault="00635FD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D77ED99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all square function </w:t>
            </w:r>
            <w:proofErr w:type="gramStart"/>
            <w:r>
              <w:rPr>
                <w:rFonts w:eastAsia="Times New Roman" w:cstheme="minorHAnsi"/>
                <w:lang w:eastAsia="en-GB"/>
              </w:rPr>
              <w:t>with  a</w:t>
            </w:r>
            <w:proofErr w:type="gramEnd"/>
            <w:r>
              <w:rPr>
                <w:rFonts w:eastAsia="Times New Roman" w:cstheme="minorHAnsi"/>
                <w:lang w:eastAsia="en-GB"/>
              </w:rPr>
              <w:t>=</w:t>
            </w:r>
            <w:r w:rsidR="00FD5015">
              <w:rPr>
                <w:rFonts w:eastAsia="Times New Roman" w:cstheme="minorHAnsi"/>
                <w:lang w:eastAsia="en-GB"/>
              </w:rPr>
              <w:t>1000</w:t>
            </w:r>
            <w:bookmarkStart w:id="0" w:name="_GoBack"/>
            <w:bookmarkEnd w:id="0"/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758C907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quare function should be compiled without error</w:t>
            </w: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35FD5" w:rsidRPr="00F250B6" w14:paraId="340C12ED" w14:textId="77777777" w:rsidTr="0096735A">
        <w:trPr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635FD5" w:rsidRPr="00F250B6" w:rsidRDefault="00635FD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4B73EF25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Observe the </w:t>
            </w:r>
            <w:proofErr w:type="gramStart"/>
            <w:r>
              <w:rPr>
                <w:rFonts w:eastAsia="Times New Roman" w:cstheme="minorHAnsi"/>
                <w:lang w:eastAsia="en-GB"/>
              </w:rPr>
              <w:t>output(</w:t>
            </w:r>
            <w:proofErr w:type="spellStart"/>
            <w:proofErr w:type="gramEnd"/>
            <w:r>
              <w:rPr>
                <w:rFonts w:eastAsia="Times New Roman" w:cstheme="minorHAnsi"/>
                <w:lang w:eastAsia="en-GB"/>
              </w:rPr>
              <w:t>e.g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=</w:t>
            </w:r>
            <w:r w:rsidR="00FD5015">
              <w:rPr>
                <w:rFonts w:eastAsia="Times New Roman" w:cstheme="minorHAnsi"/>
                <w:lang w:eastAsia="en-GB"/>
              </w:rPr>
              <w:t>1000000</w:t>
            </w:r>
            <w:r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3BEE7D51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Output should be </w:t>
            </w:r>
            <w:r w:rsidR="00FD5015">
              <w:rPr>
                <w:rFonts w:eastAsia="Times New Roman" w:cstheme="minorHAnsi"/>
                <w:lang w:eastAsia="en-GB"/>
              </w:rPr>
              <w:t>1000000</w:t>
            </w: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0ED760A5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4D9DE185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D5015" w:rsidRPr="00F250B6" w14:paraId="5CF3917B" w14:textId="77777777" w:rsidTr="0096735A">
        <w:trPr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0A3F5" w14:textId="0720FBBF" w:rsidR="00FD5015" w:rsidRPr="00F250B6" w:rsidRDefault="00FD501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EABE6" w14:textId="693B19FF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all square function </w:t>
            </w:r>
            <w:proofErr w:type="gramStart"/>
            <w:r>
              <w:rPr>
                <w:rFonts w:eastAsia="Times New Roman" w:cstheme="minorHAnsi"/>
                <w:lang w:eastAsia="en-GB"/>
              </w:rPr>
              <w:t>with  a</w:t>
            </w:r>
            <w:proofErr w:type="gramEnd"/>
            <w:r>
              <w:rPr>
                <w:rFonts w:eastAsia="Times New Roman" w:cstheme="minorHAnsi"/>
                <w:lang w:eastAsia="en-GB"/>
              </w:rPr>
              <w:t>=1000</w:t>
            </w:r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54B62" w14:textId="77777777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09A43F" w14:textId="77777777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F0730" w14:textId="77777777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D5015" w:rsidRPr="00F250B6" w14:paraId="174A7F83" w14:textId="77777777" w:rsidTr="0096735A">
        <w:trPr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5EEE4" w14:textId="200A8CAC" w:rsidR="00FD5015" w:rsidRDefault="00FD501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6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A8FCD" w14:textId="77777777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3B5F53" w14:textId="77777777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C4C14D" w14:textId="77777777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38921E" w14:textId="77777777" w:rsidR="00FD5015" w:rsidRPr="00F250B6" w:rsidRDefault="00FD501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35FD5" w:rsidRPr="00F250B6" w14:paraId="24D5CF19" w14:textId="77777777" w:rsidTr="0096735A">
        <w:trPr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18041F28" w:rsidR="00635FD5" w:rsidRPr="00F250B6" w:rsidRDefault="00635FD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5015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55948CA9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all the square function with a=-5</w:t>
            </w:r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416CCDA9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Square function </w:t>
            </w:r>
            <w:proofErr w:type="gramStart"/>
            <w:r>
              <w:rPr>
                <w:rFonts w:eastAsia="Times New Roman" w:cstheme="minorHAnsi"/>
                <w:lang w:eastAsia="en-GB"/>
              </w:rPr>
              <w:t>should  be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compiled without error</w:t>
            </w: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B12A63A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 xml:space="preserve">As Expected 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2ABAF718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35FD5" w:rsidRPr="00F250B6" w14:paraId="056DDAC3" w14:textId="77777777" w:rsidTr="0096735A">
        <w:trPr>
          <w:trHeight w:val="295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4096860D" w:rsidR="00635FD5" w:rsidRPr="00F250B6" w:rsidRDefault="00635FD5" w:rsidP="00635FD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5015"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1102470D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Observe the </w:t>
            </w:r>
            <w:proofErr w:type="gramStart"/>
            <w:r>
              <w:rPr>
                <w:rFonts w:eastAsia="Times New Roman" w:cstheme="minorHAnsi"/>
                <w:lang w:eastAsia="en-GB"/>
              </w:rPr>
              <w:t>output  it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should be  25</w:t>
            </w:r>
          </w:p>
        </w:tc>
        <w:tc>
          <w:tcPr>
            <w:tcW w:w="37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14F2436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gramStart"/>
            <w:r w:rsidR="0096735A">
              <w:rPr>
                <w:rFonts w:eastAsia="Times New Roman" w:cstheme="minorHAnsi"/>
                <w:lang w:eastAsia="en-GB"/>
              </w:rPr>
              <w:t>Output  should</w:t>
            </w:r>
            <w:proofErr w:type="gramEnd"/>
            <w:r w:rsidR="0096735A">
              <w:rPr>
                <w:rFonts w:eastAsia="Times New Roman" w:cstheme="minorHAnsi"/>
                <w:lang w:eastAsia="en-GB"/>
              </w:rPr>
              <w:t xml:space="preserve"> be 25</w:t>
            </w:r>
          </w:p>
        </w:tc>
        <w:tc>
          <w:tcPr>
            <w:tcW w:w="24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573F8D41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 xml:space="preserve">As Expected </w:t>
            </w:r>
          </w:p>
        </w:tc>
        <w:tc>
          <w:tcPr>
            <w:tcW w:w="3891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3529EDF1" w:rsidR="00635FD5" w:rsidRPr="00F250B6" w:rsidRDefault="00635FD5" w:rsidP="00635FD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735A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63F4A"/>
    <w:rsid w:val="002144FF"/>
    <w:rsid w:val="0033270C"/>
    <w:rsid w:val="00393168"/>
    <w:rsid w:val="003A1FE1"/>
    <w:rsid w:val="00635FD5"/>
    <w:rsid w:val="006938D0"/>
    <w:rsid w:val="0096735A"/>
    <w:rsid w:val="00F250B6"/>
    <w:rsid w:val="00FD5015"/>
    <w:rsid w:val="00FF3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Mohsin</dc:creator>
  <cp:keywords/>
  <dc:description/>
  <cp:lastModifiedBy>Abdullah Mohsin</cp:lastModifiedBy>
  <cp:revision>6</cp:revision>
  <dcterms:created xsi:type="dcterms:W3CDTF">2025-02-24T04:12:00Z</dcterms:created>
  <dcterms:modified xsi:type="dcterms:W3CDTF">2025-02-24T04:46:00Z</dcterms:modified>
</cp:coreProperties>
</file>